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Pr="006A57CA" w:rsidRDefault="00EF0F11" w:rsidP="006A57CA">
      <w:pPr>
        <w:spacing w:after="0" w:line="480" w:lineRule="auto"/>
        <w:jc w:val="center"/>
        <w:rPr>
          <w:rFonts w:ascii="Times New Roman" w:hAnsi="Times New Roman" w:cs="Times New Roman"/>
          <w:b/>
          <w:bCs/>
          <w:color w:val="000000" w:themeColor="text1"/>
          <w:sz w:val="24"/>
          <w:szCs w:val="24"/>
        </w:rPr>
      </w:pPr>
      <w:r w:rsidRPr="006A57CA">
        <w:rPr>
          <w:rFonts w:ascii="Times New Roman" w:hAnsi="Times New Roman" w:cs="Times New Roman"/>
          <w:b/>
          <w:bCs/>
          <w:color w:val="000000" w:themeColor="text1"/>
          <w:sz w:val="24"/>
          <w:szCs w:val="24"/>
        </w:rPr>
        <w:t>Intervention Plan</w:t>
      </w:r>
    </w:p>
    <w:p w:rsidR="006A57CA" w:rsidRPr="006A57CA" w:rsidRDefault="00EF0F11" w:rsidP="006A57CA">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Student’s Name</w:t>
      </w:r>
    </w:p>
    <w:p w:rsidR="006A57CA" w:rsidRPr="006A57CA" w:rsidRDefault="00EF0F11" w:rsidP="006A57CA">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Institutional Affiliation</w:t>
      </w:r>
    </w:p>
    <w:p w:rsidR="006A57CA" w:rsidRPr="006A57CA" w:rsidRDefault="00EF0F11" w:rsidP="006A57CA">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Date</w:t>
      </w:r>
    </w:p>
    <w:p w:rsidR="006A57CA" w:rsidRPr="006A57CA" w:rsidRDefault="006A57CA" w:rsidP="006A57CA">
      <w:pPr>
        <w:spacing w:after="0" w:line="480" w:lineRule="auto"/>
        <w:jc w:val="center"/>
        <w:rPr>
          <w:rFonts w:ascii="Times New Roman" w:hAnsi="Times New Roman" w:cs="Times New Roman"/>
          <w:b/>
          <w:bCs/>
          <w:color w:val="000000" w:themeColor="text1"/>
          <w:sz w:val="24"/>
          <w:szCs w:val="24"/>
        </w:rPr>
      </w:pPr>
    </w:p>
    <w:p w:rsidR="006A57CA" w:rsidRPr="006A57CA" w:rsidRDefault="006A57CA" w:rsidP="006A57CA">
      <w:pPr>
        <w:spacing w:after="0" w:line="480" w:lineRule="auto"/>
        <w:jc w:val="center"/>
        <w:rPr>
          <w:rFonts w:ascii="Times New Roman" w:hAnsi="Times New Roman" w:cs="Times New Roman"/>
          <w:b/>
          <w:bCs/>
          <w:color w:val="000000" w:themeColor="text1"/>
          <w:sz w:val="24"/>
          <w:szCs w:val="24"/>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Pr="006A57CA" w:rsidRDefault="00EF0F11" w:rsidP="006A57CA">
      <w:pPr>
        <w:spacing w:after="0" w:line="480" w:lineRule="auto"/>
        <w:jc w:val="center"/>
        <w:rPr>
          <w:rFonts w:ascii="Times New Roman" w:hAnsi="Times New Roman" w:cs="Times New Roman"/>
          <w:b/>
          <w:bCs/>
          <w:color w:val="000000" w:themeColor="text1"/>
          <w:sz w:val="24"/>
          <w:szCs w:val="24"/>
        </w:rPr>
      </w:pPr>
      <w:r w:rsidRPr="006A57CA">
        <w:rPr>
          <w:rFonts w:ascii="Times New Roman" w:hAnsi="Times New Roman" w:cs="Times New Roman"/>
          <w:b/>
          <w:bCs/>
          <w:color w:val="000000" w:themeColor="text1"/>
          <w:sz w:val="24"/>
          <w:szCs w:val="24"/>
        </w:rPr>
        <w:lastRenderedPageBreak/>
        <w:t>Intervention Plan</w:t>
      </w:r>
    </w:p>
    <w:p w:rsidR="00F744FD" w:rsidRPr="006A57CA" w:rsidRDefault="00EF0F11" w:rsidP="006A57CA">
      <w:pPr>
        <w:spacing w:after="0" w:line="480" w:lineRule="auto"/>
        <w:jc w:val="center"/>
        <w:rPr>
          <w:rFonts w:ascii="Times New Roman" w:hAnsi="Times New Roman" w:cs="Times New Roman"/>
          <w:b/>
          <w:bCs/>
          <w:color w:val="000000" w:themeColor="text1"/>
          <w:sz w:val="24"/>
          <w:szCs w:val="24"/>
        </w:rPr>
      </w:pPr>
      <w:r w:rsidRPr="006A57CA">
        <w:rPr>
          <w:rFonts w:ascii="Times New Roman" w:hAnsi="Times New Roman" w:cs="Times New Roman"/>
          <w:b/>
          <w:bCs/>
          <w:color w:val="000000" w:themeColor="text1"/>
          <w:sz w:val="24"/>
          <w:szCs w:val="24"/>
        </w:rPr>
        <w:t>Components of Intervention Plan</w:t>
      </w:r>
    </w:p>
    <w:p w:rsidR="00F744FD"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rPr>
        <w:t xml:space="preserve">In the problem statement, it is evident that elderly patients face safety challenges because of increased cases of falls. Due to their health status, which is affected by cognitive, visual, hearing, and physical problems, they are involved in many cases of falls. CDC (2020) shows many falls in LTCF, which are attributed to a third of the elderly population. However, the increased rate of falls among these adults can be managed through interventions. </w:t>
      </w:r>
      <w:r w:rsidR="0032153D" w:rsidRPr="006A57CA">
        <w:rPr>
          <w:rFonts w:ascii="Times New Roman" w:hAnsi="Times New Roman" w:cs="Times New Roman"/>
          <w:color w:val="000000" w:themeColor="text1"/>
          <w:sz w:val="24"/>
          <w:szCs w:val="24"/>
        </w:rPr>
        <w:t xml:space="preserve">The primary intervention that will be utilized in the prevention of falls is the use of bed alarms. Most of the falls among elderly patients in LTCF happen in patients' rooms when they are trying to ambulate with no assistance. </w:t>
      </w:r>
      <w:r w:rsidR="0032153D" w:rsidRPr="006A57CA">
        <w:rPr>
          <w:rFonts w:ascii="Times New Roman" w:hAnsi="Times New Roman" w:cs="Times New Roman"/>
          <w:color w:val="000000" w:themeColor="text1"/>
          <w:sz w:val="24"/>
          <w:szCs w:val="24"/>
          <w:shd w:val="clear" w:color="auto" w:fill="FFFFFF"/>
        </w:rPr>
        <w:t xml:space="preserve">Growdon, Shorr &amp; Inouye (2017) show that a 37% reduction offalls among elderly patients is attributed to </w:t>
      </w:r>
      <w:r w:rsidR="003151B4" w:rsidRPr="006A57CA">
        <w:rPr>
          <w:rFonts w:ascii="Times New Roman" w:hAnsi="Times New Roman" w:cs="Times New Roman"/>
          <w:color w:val="000000" w:themeColor="text1"/>
          <w:sz w:val="24"/>
          <w:szCs w:val="24"/>
          <w:shd w:val="clear" w:color="auto" w:fill="FFFFFF"/>
        </w:rPr>
        <w:t xml:space="preserve">bed alarms. Even though the installation of the alarms is costly and linked to environmental impacts such as noise, the use of the alarms is an effective way of enhancing falls among elderly patients. </w:t>
      </w:r>
      <w:r w:rsidR="00330E4E" w:rsidRPr="006A57CA">
        <w:rPr>
          <w:rFonts w:ascii="Times New Roman" w:hAnsi="Times New Roman" w:cs="Times New Roman"/>
          <w:color w:val="000000" w:themeColor="text1"/>
          <w:sz w:val="24"/>
          <w:szCs w:val="24"/>
          <w:shd w:val="clear" w:color="auto" w:fill="FFFFFF"/>
        </w:rPr>
        <w:t xml:space="preserve">The use of alarms is proved to be an effective way of reducing falls among the elderly patients in LTCF; however, not to a satisfactory level. This means that other elements have to be involved in enhancing a multicomponent strategy. </w:t>
      </w:r>
      <w:r w:rsidR="00C91B76" w:rsidRPr="006A57CA">
        <w:rPr>
          <w:rFonts w:ascii="Times New Roman" w:hAnsi="Times New Roman" w:cs="Times New Roman"/>
          <w:color w:val="000000" w:themeColor="text1"/>
          <w:sz w:val="24"/>
          <w:szCs w:val="24"/>
          <w:shd w:val="clear" w:color="auto" w:fill="FFFFFF"/>
        </w:rPr>
        <w:t>Hourly rounds are other effective elements of the prevention of falls among the elderly population in the LTCF. Patient safety and satisfaction are enhanced by the execution of consistent monitoring and the utilization of 4Ps (proximity of possession, elimination, position, and pain (</w:t>
      </w:r>
      <w:r w:rsidR="00C91B76" w:rsidRPr="006A57CA">
        <w:rPr>
          <w:rFonts w:ascii="Times New Roman" w:hAnsi="Times New Roman" w:cs="Times New Roman"/>
          <w:color w:val="000000" w:themeColor="text1"/>
          <w:sz w:val="24"/>
          <w:szCs w:val="24"/>
        </w:rPr>
        <w:t xml:space="preserve">Sany et al., 2018). Through the hourly ward rounds, the risk of patients who can fall and the patient's needs are addressed to enhance effective preventive strategy. Execution of patient safety occurs when the use of hourly rounds is put into consideration. </w:t>
      </w:r>
      <w:r w:rsidR="00295B59" w:rsidRPr="006A57CA">
        <w:rPr>
          <w:rFonts w:ascii="Times New Roman" w:hAnsi="Times New Roman" w:cs="Times New Roman"/>
          <w:color w:val="000000" w:themeColor="text1"/>
          <w:sz w:val="24"/>
          <w:szCs w:val="24"/>
          <w:shd w:val="clear" w:color="auto" w:fill="FFFFFF"/>
        </w:rPr>
        <w:t xml:space="preserve">More so, the staff members have to be educated to ensure that the preventive measures are effective. Evidence-based care </w:t>
      </w:r>
      <w:r w:rsidR="00513C56" w:rsidRPr="006A57CA">
        <w:rPr>
          <w:rFonts w:ascii="Times New Roman" w:hAnsi="Times New Roman" w:cs="Times New Roman"/>
          <w:color w:val="000000" w:themeColor="text1"/>
          <w:sz w:val="24"/>
          <w:szCs w:val="24"/>
          <w:shd w:val="clear" w:color="auto" w:fill="FFFFFF"/>
        </w:rPr>
        <w:t>has</w:t>
      </w:r>
      <w:r w:rsidR="00295B59" w:rsidRPr="006A57CA">
        <w:rPr>
          <w:rFonts w:ascii="Times New Roman" w:hAnsi="Times New Roman" w:cs="Times New Roman"/>
          <w:color w:val="000000" w:themeColor="text1"/>
          <w:sz w:val="24"/>
          <w:szCs w:val="24"/>
          <w:shd w:val="clear" w:color="auto" w:fill="FFFFFF"/>
        </w:rPr>
        <w:t xml:space="preserve"> to be developed among the nurses to ensure that understanding of preventive measures is enhanced. </w:t>
      </w:r>
      <w:r w:rsidR="00513C56" w:rsidRPr="006A57CA">
        <w:rPr>
          <w:rFonts w:ascii="Times New Roman" w:hAnsi="Times New Roman" w:cs="Times New Roman"/>
          <w:color w:val="000000" w:themeColor="text1"/>
          <w:sz w:val="24"/>
          <w:szCs w:val="24"/>
          <w:shd w:val="clear" w:color="auto" w:fill="FFFFFF"/>
        </w:rPr>
        <w:t xml:space="preserve">Fall mitigation </w:t>
      </w:r>
      <w:r w:rsidR="00513C56" w:rsidRPr="006A57CA">
        <w:rPr>
          <w:rFonts w:ascii="Times New Roman" w:hAnsi="Times New Roman" w:cs="Times New Roman"/>
          <w:color w:val="000000" w:themeColor="text1"/>
          <w:sz w:val="24"/>
          <w:szCs w:val="24"/>
          <w:shd w:val="clear" w:color="auto" w:fill="FFFFFF"/>
        </w:rPr>
        <w:lastRenderedPageBreak/>
        <w:t xml:space="preserve">through understanding the 4Ps strategy in hourly rounds is enhanced when the staff members are educated. </w:t>
      </w:r>
    </w:p>
    <w:p w:rsidR="00C22B1D"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The target population in the project involves elderly patients (&gt;65 years) who are receiving care in the LTCF. LTCFs are facilities that provide long-term care to patients in their homes or </w:t>
      </w:r>
      <w:r w:rsidR="00085698" w:rsidRPr="006A57CA">
        <w:rPr>
          <w:rFonts w:ascii="Times New Roman" w:hAnsi="Times New Roman" w:cs="Times New Roman"/>
          <w:color w:val="000000" w:themeColor="text1"/>
          <w:sz w:val="24"/>
          <w:szCs w:val="24"/>
          <w:shd w:val="clear" w:color="auto" w:fill="FFFFFF"/>
        </w:rPr>
        <w:t xml:space="preserve">nursing facilities. Most elderly patients are provided with health care services in LCTFs to ensure that they are helped with activities of daily living and enhance wellness through the assessment of diseases, treatment, and developing a prevention plan. However, researchers suggest that more than 30% of the population has high fall risks, which leads to morbidity and mortality. The needs of the patients will be addressed through cultural considerations and need the patients.  A culturally competent health care system has to be enhanced to provide an effective health care service. Cultural competency, such as providing culturally appropriate care and using interpreters to communicate effectively, will be enhanced. </w:t>
      </w:r>
    </w:p>
    <w:p w:rsidR="00085698" w:rsidRPr="006A57CA" w:rsidRDefault="00EF0F11" w:rsidP="006A57C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6A57CA">
        <w:rPr>
          <w:rFonts w:ascii="Times New Roman" w:hAnsi="Times New Roman" w:cs="Times New Roman"/>
          <w:b/>
          <w:bCs/>
          <w:color w:val="000000" w:themeColor="text1"/>
          <w:sz w:val="24"/>
          <w:szCs w:val="24"/>
          <w:shd w:val="clear" w:color="auto" w:fill="FFFFFF"/>
        </w:rPr>
        <w:t>Theoretical Foundations</w:t>
      </w:r>
    </w:p>
    <w:p w:rsidR="000B38D1"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Self-care deficit theory developed by Dorothea Orem (1991) is effective in enhancing considerations of prevention of falls among elderly patients. Elderly patients are incapable of establishing self-care. Orem portrays that the nursing process has to be utilized to ensure that the needs of elderly patients are addressed effectively. The steps </w:t>
      </w:r>
      <w:r w:rsidR="009062EC" w:rsidRPr="006A57CA">
        <w:rPr>
          <w:rFonts w:ascii="Times New Roman" w:hAnsi="Times New Roman" w:cs="Times New Roman"/>
          <w:color w:val="000000" w:themeColor="text1"/>
          <w:sz w:val="24"/>
          <w:szCs w:val="24"/>
          <w:shd w:val="clear" w:color="auto" w:fill="FFFFFF"/>
        </w:rPr>
        <w:t>include</w:t>
      </w:r>
      <w:r w:rsidRPr="006A57CA">
        <w:rPr>
          <w:rFonts w:ascii="Times New Roman" w:hAnsi="Times New Roman" w:cs="Times New Roman"/>
          <w:color w:val="000000" w:themeColor="text1"/>
          <w:sz w:val="24"/>
          <w:szCs w:val="24"/>
          <w:shd w:val="clear" w:color="auto" w:fill="FFFFFF"/>
        </w:rPr>
        <w:t xml:space="preserve"> assessment, nursing diagnosis, and planning, implementation, and evaluation. </w:t>
      </w:r>
      <w:r w:rsidR="009062EC" w:rsidRPr="006A57CA">
        <w:rPr>
          <w:rFonts w:ascii="Times New Roman" w:hAnsi="Times New Roman" w:cs="Times New Roman"/>
          <w:color w:val="000000" w:themeColor="text1"/>
          <w:sz w:val="24"/>
          <w:szCs w:val="24"/>
          <w:shd w:val="clear" w:color="auto" w:fill="FFFFFF"/>
        </w:rPr>
        <w:t xml:space="preserve">In the assessment phase, determining the needs of the patient is done. </w:t>
      </w:r>
      <w:r w:rsidRPr="006A57CA">
        <w:rPr>
          <w:rFonts w:ascii="Times New Roman" w:hAnsi="Times New Roman" w:cs="Times New Roman"/>
          <w:color w:val="000000" w:themeColor="text1"/>
          <w:sz w:val="24"/>
          <w:szCs w:val="24"/>
          <w:shd w:val="clear" w:color="auto" w:fill="FFFFFF"/>
        </w:rPr>
        <w:t xml:space="preserve">The assessment ensures that the nurses understand the needs of elderly patients in the prevention of falls. The nursing diagnosis phase ensures that diagnosis based on the sum up of the presented data is made. The planning, implementation, and evaluation involve developing goals, providing interventions, and reviewing the effectiveness of care. The theory is significant in the </w:t>
      </w:r>
      <w:r w:rsidRPr="006A57CA">
        <w:rPr>
          <w:rFonts w:ascii="Times New Roman" w:hAnsi="Times New Roman" w:cs="Times New Roman"/>
          <w:color w:val="000000" w:themeColor="text1"/>
          <w:sz w:val="24"/>
          <w:szCs w:val="24"/>
          <w:shd w:val="clear" w:color="auto" w:fill="FFFFFF"/>
        </w:rPr>
        <w:lastRenderedPageBreak/>
        <w:t>interventions to prevent falls as it provides guidelines on how the nursing care process can be used in developing preventive strategies for falls.</w:t>
      </w:r>
    </w:p>
    <w:p w:rsidR="000B38D1"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Another framework is the environmental theory by Florence Nightingale. The theory inspires the nurses to develop initiatives that improve the environmental settings appropriate for preventing falls among elderly patients in LCTF. The main environmental factors involved are light, cleanliness, the proximity of essential items, and the level of the bed. When the factors are addressed effectively by nurses, there is an effective prevention of falls. </w:t>
      </w:r>
    </w:p>
    <w:p w:rsidR="00B03F54"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Technology is an essential element that will enhance the success of the interventions. The most powerful technology that is significant in implementing the prevention of falls is the use of alarming digital systems. For the alarm systems to work effectively, an effective intervention plan </w:t>
      </w:r>
      <w:r w:rsidR="00AC4C12" w:rsidRPr="006A57CA">
        <w:rPr>
          <w:rFonts w:ascii="Times New Roman" w:hAnsi="Times New Roman" w:cs="Times New Roman"/>
          <w:color w:val="000000" w:themeColor="text1"/>
          <w:sz w:val="24"/>
          <w:szCs w:val="24"/>
          <w:shd w:val="clear" w:color="auto" w:fill="FFFFFF"/>
        </w:rPr>
        <w:t xml:space="preserve">must be implemented to ensure that fall risk is enhanced. </w:t>
      </w:r>
      <w:r w:rsidR="002C1F7F" w:rsidRPr="006A57CA">
        <w:rPr>
          <w:rFonts w:ascii="Times New Roman" w:hAnsi="Times New Roman" w:cs="Times New Roman"/>
          <w:color w:val="000000" w:themeColor="text1"/>
          <w:sz w:val="24"/>
          <w:szCs w:val="24"/>
          <w:shd w:val="clear" w:color="auto" w:fill="FFFFFF"/>
        </w:rPr>
        <w:t xml:space="preserve">Mileski et al. (2019) show that digital bed alarms effectively enhance falling prevention compared to traditional devices. More so, the use of digital educational systems will effectively enhance effective preventive strategies among the staff members. The use of online classes will be effective to ensure consistent monitoring of career development, ensuring that knowledge is impacted among the nurses. </w:t>
      </w:r>
    </w:p>
    <w:p w:rsidR="00B41FE4" w:rsidRPr="006A57CA" w:rsidRDefault="00EF0F11" w:rsidP="006A57C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6A57CA">
        <w:rPr>
          <w:rFonts w:ascii="Times New Roman" w:hAnsi="Times New Roman" w:cs="Times New Roman"/>
          <w:b/>
          <w:bCs/>
          <w:color w:val="000000" w:themeColor="text1"/>
          <w:sz w:val="24"/>
          <w:szCs w:val="24"/>
          <w:shd w:val="clear" w:color="auto" w:fill="FFFFFF"/>
        </w:rPr>
        <w:t>Stakeholders, Policy, and Regulations</w:t>
      </w:r>
    </w:p>
    <w:p w:rsidR="00B41FE4"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Various key stakeholders are effective in establishing the prevention of falls among elderly patients in the LCTF. One of the stakeholders in the health care professionals such as nurses, physicians, physiotherapists, and social workers, among others. These are the frontline personnel in the establishment of preventive strategies for falls. They involve evidence-based care to prevent falls among elderly patients in LCTF</w:t>
      </w:r>
      <w:r w:rsidR="000D173A" w:rsidRPr="006A57CA">
        <w:rPr>
          <w:rFonts w:ascii="Times New Roman" w:hAnsi="Times New Roman" w:cs="Times New Roman"/>
          <w:color w:val="000000" w:themeColor="text1"/>
          <w:sz w:val="24"/>
          <w:szCs w:val="24"/>
          <w:shd w:val="clear" w:color="auto" w:fill="FFFFFF"/>
        </w:rPr>
        <w:t xml:space="preserve"> (Baris &amp; Intepeler, 2019)</w:t>
      </w:r>
      <w:r w:rsidRPr="006A57CA">
        <w:rPr>
          <w:rFonts w:ascii="Times New Roman" w:hAnsi="Times New Roman" w:cs="Times New Roman"/>
          <w:color w:val="000000" w:themeColor="text1"/>
          <w:sz w:val="24"/>
          <w:szCs w:val="24"/>
          <w:shd w:val="clear" w:color="auto" w:fill="FFFFFF"/>
        </w:rPr>
        <w:t xml:space="preserve">. Patients are also essential stakeholders in the prevention of falls. They have to be given guidelines that must be followed to ensure that the risk of falls is mitigated. Family members are also significant in ensuring that fall prevention is enhanced through providing a </w:t>
      </w:r>
      <w:r w:rsidRPr="006A57CA">
        <w:rPr>
          <w:rFonts w:ascii="Times New Roman" w:hAnsi="Times New Roman" w:cs="Times New Roman"/>
          <w:color w:val="000000" w:themeColor="text1"/>
          <w:sz w:val="24"/>
          <w:szCs w:val="24"/>
          <w:shd w:val="clear" w:color="auto" w:fill="FFFFFF"/>
        </w:rPr>
        <w:lastRenderedPageBreak/>
        <w:t xml:space="preserve">support system to patients. Through the health care ministry, the government provides an effective strategy in the mitigation of falls among elderly patients. </w:t>
      </w:r>
      <w:r w:rsidR="00266390" w:rsidRPr="006A57CA">
        <w:rPr>
          <w:rFonts w:ascii="Times New Roman" w:hAnsi="Times New Roman" w:cs="Times New Roman"/>
          <w:color w:val="000000" w:themeColor="text1"/>
          <w:sz w:val="24"/>
          <w:szCs w:val="24"/>
          <w:shd w:val="clear" w:color="auto" w:fill="FFFFFF"/>
        </w:rPr>
        <w:t xml:space="preserve">They ensure that the health care institutions follow policies on fall prevention, and funds are available to execute the preventive interventions. </w:t>
      </w:r>
    </w:p>
    <w:p w:rsidR="006C3998"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The National Council on Aging worked with other stakeholders to develop the 205 Falls Free National Action Plan. The council implemented objectives to ensure that the risk of falls among elderly individuals is mitigated effectively. The policies are significant in developing guidelines to implement the prevention of falls. This project is in line with Healthy people 2020, which provides one of its focuses on the prevention of injuries among patients of all ages. More so, the goal of Healthy people 2020 is to ensure that patients live free from physical and psychological harm. These goals will be achieved in the prevention of falls among elderly patients. </w:t>
      </w:r>
    </w:p>
    <w:p w:rsidR="00CB3832"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The stakeholders will help ensure that the preventive strategies for falls are enhanced. Communication and leadership skills have to be established by the stakeholders to influences the success of the interventions. The health care providers have to act as the leaders of the </w:t>
      </w:r>
      <w:r w:rsidR="00CE4885" w:rsidRPr="006A57CA">
        <w:rPr>
          <w:rFonts w:ascii="Times New Roman" w:hAnsi="Times New Roman" w:cs="Times New Roman"/>
          <w:color w:val="000000" w:themeColor="text1"/>
          <w:sz w:val="24"/>
          <w:szCs w:val="24"/>
          <w:shd w:val="clear" w:color="auto" w:fill="FFFFFF"/>
        </w:rPr>
        <w:t xml:space="preserve">project to enhance its success. More so, the patients have to be involved in implementing the interventions to ensure that preventive strategies are enhanced. Family support will ensure that patients and health care providers are provided with the confidence to perform the preventive measures. The government will be significant in providing guidelines for effective fall prevention. More so, the provision of financial support will be enhanced by the government. </w:t>
      </w:r>
    </w:p>
    <w:p w:rsidR="00CE4885" w:rsidRPr="006A57CA" w:rsidRDefault="00EF0F11" w:rsidP="006A57C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6A57CA">
        <w:rPr>
          <w:rFonts w:ascii="Times New Roman" w:hAnsi="Times New Roman" w:cs="Times New Roman"/>
          <w:b/>
          <w:bCs/>
          <w:color w:val="000000" w:themeColor="text1"/>
          <w:sz w:val="24"/>
          <w:szCs w:val="24"/>
          <w:shd w:val="clear" w:color="auto" w:fill="FFFFFF"/>
        </w:rPr>
        <w:t>Ethical and Legal Implication</w:t>
      </w:r>
    </w:p>
    <w:p w:rsidR="00CE4885"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The health care providers have to make ethical decisions to ensure that patient's rights and needs are addressed. The changing medical system, which is complex and varied, influences ethical issues in preventing falls among elderly patients. It is ethical for nurses to </w:t>
      </w:r>
      <w:r w:rsidRPr="006A57CA">
        <w:rPr>
          <w:rFonts w:ascii="Times New Roman" w:hAnsi="Times New Roman" w:cs="Times New Roman"/>
          <w:color w:val="000000" w:themeColor="text1"/>
          <w:sz w:val="24"/>
          <w:szCs w:val="24"/>
          <w:shd w:val="clear" w:color="auto" w:fill="FFFFFF"/>
        </w:rPr>
        <w:lastRenderedPageBreak/>
        <w:t>provide assistive care to elderly patients to ensure that they are not exposed to the risk of falls. One of the most significant ethical dilemmas is the restraint and control of the elderly patient in delivering preventive care (Hiyama, 2017). The ethical issues in preventing falls are linked to team communication, patient care, and human rights. The expectation of ethical actions from nurses is evident; however, prevention influences distress to the patient, leading to an ethical dilemma. Ethical sensitivity, such as supporting the decisions of patients, has to be determined. However, the legal system influences healthcare to ensure that patient</w:t>
      </w:r>
      <w:r w:rsidR="001B3676" w:rsidRPr="006A57CA">
        <w:rPr>
          <w:rFonts w:ascii="Times New Roman" w:hAnsi="Times New Roman" w:cs="Times New Roman"/>
          <w:color w:val="000000" w:themeColor="text1"/>
          <w:sz w:val="24"/>
          <w:szCs w:val="24"/>
          <w:shd w:val="clear" w:color="auto" w:fill="FFFFFF"/>
        </w:rPr>
        <w:t xml:space="preserve"> safety is enhanced. It is the role of the health care providers in the LCTFs to ensure that fall prevention is enhanced. Therefore, the nurses have the legal responsibility to ensure that the elderly patients are prevented from falls.</w:t>
      </w: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rPr>
          <w:rFonts w:ascii="Times New Roman" w:hAnsi="Times New Roman" w:cs="Times New Roman"/>
          <w:b/>
          <w:bCs/>
          <w:color w:val="000000" w:themeColor="text1"/>
          <w:sz w:val="24"/>
          <w:szCs w:val="24"/>
          <w:shd w:val="clear" w:color="auto" w:fill="FFFFFF"/>
        </w:rPr>
      </w:pPr>
    </w:p>
    <w:p w:rsidR="00A72DBC" w:rsidRDefault="00A72DBC" w:rsidP="006A57CA">
      <w:pPr>
        <w:spacing w:after="0" w:line="480" w:lineRule="auto"/>
        <w:jc w:val="center"/>
        <w:rPr>
          <w:rFonts w:ascii="Times New Roman" w:hAnsi="Times New Roman" w:cs="Times New Roman"/>
          <w:b/>
          <w:bCs/>
          <w:color w:val="000000" w:themeColor="text1"/>
          <w:sz w:val="24"/>
          <w:szCs w:val="24"/>
          <w:shd w:val="clear" w:color="auto" w:fill="FFFFFF"/>
        </w:rPr>
      </w:pPr>
    </w:p>
    <w:p w:rsidR="006A57CA" w:rsidRPr="006A57CA" w:rsidRDefault="00EF0F11" w:rsidP="006A57CA">
      <w:pPr>
        <w:spacing w:after="0" w:line="480" w:lineRule="auto"/>
        <w:jc w:val="center"/>
        <w:rPr>
          <w:rFonts w:ascii="Times New Roman" w:hAnsi="Times New Roman" w:cs="Times New Roman"/>
          <w:b/>
          <w:bCs/>
          <w:color w:val="000000" w:themeColor="text1"/>
          <w:sz w:val="24"/>
          <w:szCs w:val="24"/>
          <w:shd w:val="clear" w:color="auto" w:fill="FFFFFF"/>
        </w:rPr>
      </w:pPr>
      <w:r w:rsidRPr="006A57CA">
        <w:rPr>
          <w:rFonts w:ascii="Times New Roman" w:hAnsi="Times New Roman" w:cs="Times New Roman"/>
          <w:b/>
          <w:bCs/>
          <w:color w:val="000000" w:themeColor="text1"/>
          <w:sz w:val="24"/>
          <w:szCs w:val="24"/>
          <w:shd w:val="clear" w:color="auto" w:fill="FFFFFF"/>
        </w:rPr>
        <w:lastRenderedPageBreak/>
        <w:t>References</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 xml:space="preserve">Baris, V. K., &amp; Seren Intepeler, S. (2019). Views of key stakeholders on the causes of patient fall and prevention interventions: A qualitative study using the international classification of functioning, disability, and health. </w:t>
      </w:r>
      <w:r w:rsidRPr="00B018CF">
        <w:rPr>
          <w:rFonts w:ascii="Times New Roman" w:hAnsi="Times New Roman" w:cs="Times New Roman"/>
          <w:i/>
          <w:iCs/>
          <w:color w:val="000000" w:themeColor="text1"/>
          <w:sz w:val="24"/>
          <w:szCs w:val="24"/>
          <w:shd w:val="clear" w:color="auto" w:fill="FFFFFF"/>
        </w:rPr>
        <w:t>Journal of clinical nursing</w:t>
      </w:r>
      <w:r w:rsidRPr="00B018CF">
        <w:rPr>
          <w:rFonts w:ascii="Times New Roman" w:hAnsi="Times New Roman" w:cs="Times New Roman"/>
          <w:color w:val="000000" w:themeColor="text1"/>
          <w:sz w:val="24"/>
          <w:szCs w:val="24"/>
          <w:shd w:val="clear" w:color="auto" w:fill="FFFFFF"/>
        </w:rPr>
        <w:t>, </w:t>
      </w:r>
      <w:r w:rsidRPr="00B018CF">
        <w:rPr>
          <w:rFonts w:ascii="Times New Roman" w:hAnsi="Times New Roman" w:cs="Times New Roman"/>
          <w:i/>
          <w:iCs/>
          <w:color w:val="000000" w:themeColor="text1"/>
          <w:sz w:val="24"/>
          <w:szCs w:val="24"/>
          <w:shd w:val="clear" w:color="auto" w:fill="FFFFFF"/>
        </w:rPr>
        <w:t>28</w:t>
      </w:r>
      <w:r w:rsidRPr="00B018CF">
        <w:rPr>
          <w:rFonts w:ascii="Times New Roman" w:hAnsi="Times New Roman" w:cs="Times New Roman"/>
          <w:color w:val="000000" w:themeColor="text1"/>
          <w:sz w:val="24"/>
          <w:szCs w:val="24"/>
          <w:shd w:val="clear" w:color="auto" w:fill="FFFFFF"/>
        </w:rPr>
        <w:t>(3-4), 615-628.</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Growdon, M. E., Shorr, R. I., &amp; Inouye, S. K. (2017). The tension between promoting mobility and preventing falls in the hospital. </w:t>
      </w:r>
      <w:r w:rsidRPr="00B018CF">
        <w:rPr>
          <w:rFonts w:ascii="Times New Roman" w:hAnsi="Times New Roman" w:cs="Times New Roman"/>
          <w:i/>
          <w:iCs/>
          <w:color w:val="000000" w:themeColor="text1"/>
          <w:sz w:val="24"/>
          <w:szCs w:val="24"/>
          <w:shd w:val="clear" w:color="auto" w:fill="FFFFFF"/>
        </w:rPr>
        <w:t>JAMA internal medicine</w:t>
      </w:r>
      <w:r w:rsidRPr="00B018CF">
        <w:rPr>
          <w:rFonts w:ascii="Times New Roman" w:hAnsi="Times New Roman" w:cs="Times New Roman"/>
          <w:color w:val="000000" w:themeColor="text1"/>
          <w:sz w:val="24"/>
          <w:szCs w:val="24"/>
          <w:shd w:val="clear" w:color="auto" w:fill="FFFFFF"/>
        </w:rPr>
        <w:t>, </w:t>
      </w:r>
      <w:r w:rsidRPr="00B018CF">
        <w:rPr>
          <w:rFonts w:ascii="Times New Roman" w:hAnsi="Times New Roman" w:cs="Times New Roman"/>
          <w:i/>
          <w:iCs/>
          <w:color w:val="000000" w:themeColor="text1"/>
          <w:sz w:val="24"/>
          <w:szCs w:val="24"/>
          <w:shd w:val="clear" w:color="auto" w:fill="FFFFFF"/>
        </w:rPr>
        <w:t>177</w:t>
      </w:r>
      <w:r w:rsidRPr="00B018CF">
        <w:rPr>
          <w:rFonts w:ascii="Times New Roman" w:hAnsi="Times New Roman" w:cs="Times New Roman"/>
          <w:color w:val="000000" w:themeColor="text1"/>
          <w:sz w:val="24"/>
          <w:szCs w:val="24"/>
          <w:shd w:val="clear" w:color="auto" w:fill="FFFFFF"/>
        </w:rPr>
        <w:t>(6), 759-760.</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Hiyama, A. (2017). Relationship between Ethical Issues in Fall Prevention Care and Nurses’ Characteristics. </w:t>
      </w:r>
      <w:r w:rsidRPr="00B018CF">
        <w:rPr>
          <w:rFonts w:ascii="Times New Roman" w:hAnsi="Times New Roman" w:cs="Times New Roman"/>
          <w:i/>
          <w:iCs/>
          <w:color w:val="000000" w:themeColor="text1"/>
          <w:sz w:val="24"/>
          <w:szCs w:val="24"/>
          <w:shd w:val="clear" w:color="auto" w:fill="FFFFFF"/>
        </w:rPr>
        <w:t>International Journal of Nursing</w:t>
      </w:r>
      <w:r w:rsidRPr="00B018CF">
        <w:rPr>
          <w:rFonts w:ascii="Times New Roman" w:hAnsi="Times New Roman" w:cs="Times New Roman"/>
          <w:color w:val="000000" w:themeColor="text1"/>
          <w:sz w:val="24"/>
          <w:szCs w:val="24"/>
          <w:shd w:val="clear" w:color="auto" w:fill="FFFFFF"/>
        </w:rPr>
        <w:t>, </w:t>
      </w:r>
      <w:r w:rsidRPr="00B018CF">
        <w:rPr>
          <w:rFonts w:ascii="Times New Roman" w:hAnsi="Times New Roman" w:cs="Times New Roman"/>
          <w:i/>
          <w:iCs/>
          <w:color w:val="000000" w:themeColor="text1"/>
          <w:sz w:val="24"/>
          <w:szCs w:val="24"/>
          <w:shd w:val="clear" w:color="auto" w:fill="FFFFFF"/>
        </w:rPr>
        <w:t>4</w:t>
      </w:r>
      <w:r w:rsidRPr="00B018CF">
        <w:rPr>
          <w:rFonts w:ascii="Times New Roman" w:hAnsi="Times New Roman" w:cs="Times New Roman"/>
          <w:color w:val="000000" w:themeColor="text1"/>
          <w:sz w:val="24"/>
          <w:szCs w:val="24"/>
          <w:shd w:val="clear" w:color="auto" w:fill="FFFFFF"/>
        </w:rPr>
        <w:t>(2), 22-28.</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 xml:space="preserve">Mileski, M., Brooks, M., Topinka, J. B., Hamilton, G., Land, C., Mitchell, T., Mosley, B., &amp; McClay, R. (2019). Alarming and Alerting Device Effectiveness in Reducing Falls in Long-Term Care (LTC) Facilities? A Systematic Review. </w:t>
      </w:r>
      <w:r w:rsidRPr="00B018CF">
        <w:rPr>
          <w:rFonts w:ascii="Times New Roman" w:hAnsi="Times New Roman" w:cs="Times New Roman"/>
          <w:i/>
          <w:iCs/>
          <w:color w:val="000000" w:themeColor="text1"/>
          <w:sz w:val="24"/>
          <w:szCs w:val="24"/>
          <w:shd w:val="clear" w:color="auto" w:fill="FFFFFF"/>
        </w:rPr>
        <w:t>Healthcare (Basel, Switzerland)</w:t>
      </w:r>
      <w:r w:rsidRPr="00B018CF">
        <w:rPr>
          <w:rFonts w:ascii="Times New Roman" w:hAnsi="Times New Roman" w:cs="Times New Roman"/>
          <w:color w:val="000000" w:themeColor="text1"/>
          <w:sz w:val="24"/>
          <w:szCs w:val="24"/>
          <w:shd w:val="clear" w:color="auto" w:fill="FFFFFF"/>
        </w:rPr>
        <w:t>, </w:t>
      </w:r>
      <w:r w:rsidRPr="00B018CF">
        <w:rPr>
          <w:rFonts w:ascii="Times New Roman" w:hAnsi="Times New Roman" w:cs="Times New Roman"/>
          <w:i/>
          <w:iCs/>
          <w:color w:val="000000" w:themeColor="text1"/>
          <w:sz w:val="24"/>
          <w:szCs w:val="24"/>
          <w:shd w:val="clear" w:color="auto" w:fill="FFFFFF"/>
        </w:rPr>
        <w:t>7</w:t>
      </w:r>
      <w:r w:rsidRPr="00B018CF">
        <w:rPr>
          <w:rFonts w:ascii="Times New Roman" w:hAnsi="Times New Roman" w:cs="Times New Roman"/>
          <w:color w:val="000000" w:themeColor="text1"/>
          <w:sz w:val="24"/>
          <w:szCs w:val="24"/>
          <w:shd w:val="clear" w:color="auto" w:fill="FFFFFF"/>
        </w:rPr>
        <w:t xml:space="preserve">(1), 51. </w:t>
      </w:r>
      <w:hyperlink r:id="rId6" w:history="1">
        <w:r w:rsidRPr="00B018CF">
          <w:rPr>
            <w:rStyle w:val="Hyperlink"/>
            <w:rFonts w:ascii="Times New Roman" w:hAnsi="Times New Roman" w:cs="Times New Roman"/>
            <w:color w:val="000000" w:themeColor="text1"/>
            <w:sz w:val="24"/>
            <w:szCs w:val="24"/>
            <w:u w:val="none"/>
            <w:shd w:val="clear" w:color="auto" w:fill="FFFFFF"/>
          </w:rPr>
          <w:t>https://doi.org/10.3390/healthcare7010051</w:t>
        </w:r>
      </w:hyperlink>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 xml:space="preserve">Mileski, M., Brooks, M., Topinka, J. B., Hamilton, G., Land, C., Mitchell, T., ... &amp; McClay, R. (2019, March). Alarming and alerting device effectiveness in reducing falls in long-term care (LTC) facilities? A systematic review. In </w:t>
      </w:r>
      <w:r w:rsidRPr="00B018CF">
        <w:rPr>
          <w:rFonts w:ascii="Times New Roman" w:hAnsi="Times New Roman" w:cs="Times New Roman"/>
          <w:i/>
          <w:iCs/>
          <w:color w:val="000000" w:themeColor="text1"/>
          <w:sz w:val="24"/>
          <w:szCs w:val="24"/>
          <w:shd w:val="clear" w:color="auto" w:fill="FFFFFF"/>
        </w:rPr>
        <w:t>Healthcare</w:t>
      </w:r>
      <w:r w:rsidRPr="00B018CF">
        <w:rPr>
          <w:rFonts w:ascii="Times New Roman" w:hAnsi="Times New Roman" w:cs="Times New Roman"/>
          <w:color w:val="000000" w:themeColor="text1"/>
          <w:sz w:val="24"/>
          <w:szCs w:val="24"/>
          <w:shd w:val="clear" w:color="auto" w:fill="FFFFFF"/>
        </w:rPr>
        <w:t> (Vol. 7, No. 1, p. 51). Multidisciplinary Digital Publishing Institute.</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Moses, A. (2017). The Utilization of an Alarm Elimination Fall Prevention Program.</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Sanyi, C. (2018). Hourly rounding and fall prevention: A change process.</w:t>
      </w:r>
    </w:p>
    <w:sectPr w:rsidR="006A57CA" w:rsidRPr="00B018CF" w:rsidSect="00C153FF">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5A87" w:rsidRDefault="00325A87">
      <w:pPr>
        <w:spacing w:after="0" w:line="240" w:lineRule="auto"/>
      </w:pPr>
      <w:r>
        <w:separator/>
      </w:r>
    </w:p>
  </w:endnote>
  <w:endnote w:type="continuationSeparator" w:id="1">
    <w:p w:rsidR="00325A87" w:rsidRDefault="00325A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5A87" w:rsidRDefault="00325A87">
      <w:pPr>
        <w:spacing w:after="0" w:line="240" w:lineRule="auto"/>
      </w:pPr>
      <w:r>
        <w:separator/>
      </w:r>
    </w:p>
  </w:footnote>
  <w:footnote w:type="continuationSeparator" w:id="1">
    <w:p w:rsidR="00325A87" w:rsidRDefault="00325A8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8665363"/>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6A57CA" w:rsidRPr="006A57CA" w:rsidRDefault="00C153FF">
        <w:pPr>
          <w:pStyle w:val="Header"/>
          <w:jc w:val="right"/>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fldChar w:fldCharType="begin"/>
        </w:r>
        <w:r w:rsidR="00EF0F11" w:rsidRPr="006A57CA">
          <w:rPr>
            <w:rFonts w:ascii="Times New Roman" w:hAnsi="Times New Roman" w:cs="Times New Roman"/>
            <w:color w:val="000000" w:themeColor="text1"/>
            <w:sz w:val="24"/>
            <w:szCs w:val="24"/>
          </w:rPr>
          <w:instrText xml:space="preserve"> PAGE   \* MERGEFORMAT </w:instrText>
        </w:r>
        <w:r w:rsidRPr="006A57CA">
          <w:rPr>
            <w:rFonts w:ascii="Times New Roman" w:hAnsi="Times New Roman" w:cs="Times New Roman"/>
            <w:color w:val="000000" w:themeColor="text1"/>
            <w:sz w:val="24"/>
            <w:szCs w:val="24"/>
          </w:rPr>
          <w:fldChar w:fldCharType="separate"/>
        </w:r>
        <w:r w:rsidR="00AA4192">
          <w:rPr>
            <w:rFonts w:ascii="Times New Roman" w:hAnsi="Times New Roman" w:cs="Times New Roman"/>
            <w:noProof/>
            <w:color w:val="000000" w:themeColor="text1"/>
            <w:sz w:val="24"/>
            <w:szCs w:val="24"/>
          </w:rPr>
          <w:t>2</w:t>
        </w:r>
        <w:r w:rsidRPr="006A57CA">
          <w:rPr>
            <w:rFonts w:ascii="Times New Roman" w:hAnsi="Times New Roman" w:cs="Times New Roman"/>
            <w:noProof/>
            <w:color w:val="000000" w:themeColor="text1"/>
            <w:sz w:val="24"/>
            <w:szCs w:val="24"/>
          </w:rPr>
          <w:fldChar w:fldCharType="end"/>
        </w:r>
      </w:p>
    </w:sdtContent>
  </w:sdt>
  <w:p w:rsidR="006A57CA" w:rsidRDefault="006A57C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0MzYxMrK0NDIzMTBV0lEKTi0uzszPAykwqgUAsqF6jSwAAAA="/>
  </w:docVars>
  <w:rsids>
    <w:rsidRoot w:val="00F744FD"/>
    <w:rsid w:val="00085698"/>
    <w:rsid w:val="000B38D1"/>
    <w:rsid w:val="000D173A"/>
    <w:rsid w:val="001B3676"/>
    <w:rsid w:val="0026159A"/>
    <w:rsid w:val="00266390"/>
    <w:rsid w:val="00295B59"/>
    <w:rsid w:val="002C1F7F"/>
    <w:rsid w:val="003151B4"/>
    <w:rsid w:val="0032153D"/>
    <w:rsid w:val="00325A87"/>
    <w:rsid w:val="00330E4E"/>
    <w:rsid w:val="00513C56"/>
    <w:rsid w:val="006A57CA"/>
    <w:rsid w:val="006C3998"/>
    <w:rsid w:val="00856896"/>
    <w:rsid w:val="009062EC"/>
    <w:rsid w:val="009E6C12"/>
    <w:rsid w:val="00A72DBC"/>
    <w:rsid w:val="00AA4192"/>
    <w:rsid w:val="00AC4C12"/>
    <w:rsid w:val="00B018CF"/>
    <w:rsid w:val="00B03F54"/>
    <w:rsid w:val="00B41FE4"/>
    <w:rsid w:val="00C153FF"/>
    <w:rsid w:val="00C22B1D"/>
    <w:rsid w:val="00C91B76"/>
    <w:rsid w:val="00CB3832"/>
    <w:rsid w:val="00CE4885"/>
    <w:rsid w:val="00D23F78"/>
    <w:rsid w:val="00D6584E"/>
    <w:rsid w:val="00DE299C"/>
    <w:rsid w:val="00EF0F11"/>
    <w:rsid w:val="00F744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53F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299C"/>
    <w:rPr>
      <w:color w:val="0563C1" w:themeColor="hyperlink"/>
      <w:u w:val="single"/>
    </w:rPr>
  </w:style>
  <w:style w:type="character" w:customStyle="1" w:styleId="UnresolvedMention1">
    <w:name w:val="Unresolved Mention1"/>
    <w:basedOn w:val="DefaultParagraphFont"/>
    <w:uiPriority w:val="99"/>
    <w:semiHidden/>
    <w:unhideWhenUsed/>
    <w:rsid w:val="00DE299C"/>
    <w:rPr>
      <w:color w:val="605E5C"/>
      <w:shd w:val="clear" w:color="auto" w:fill="E1DFDD"/>
    </w:rPr>
  </w:style>
  <w:style w:type="paragraph" w:styleId="Header">
    <w:name w:val="header"/>
    <w:basedOn w:val="Normal"/>
    <w:link w:val="HeaderChar"/>
    <w:uiPriority w:val="99"/>
    <w:unhideWhenUsed/>
    <w:rsid w:val="006A5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7CA"/>
  </w:style>
  <w:style w:type="paragraph" w:styleId="Footer">
    <w:name w:val="footer"/>
    <w:basedOn w:val="Normal"/>
    <w:link w:val="FooterChar"/>
    <w:uiPriority w:val="99"/>
    <w:unhideWhenUsed/>
    <w:rsid w:val="006A5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7CA"/>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healthcare7010051"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3T19:20:00Z</dcterms:created>
  <dcterms:modified xsi:type="dcterms:W3CDTF">2021-06-03T19:20:00Z</dcterms:modified>
</cp:coreProperties>
</file>